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cal Engineer position at [Company Name] in Thailand Bangkok. With a strong academic background in chemical engineering, hands-on experience in process optimization, and a deep commitment to sustainable industrial practices, I am confident that my skills align with your organization’s goals of innovation and excellence. As someone who has always been drawn to the dynamic challenges of chemical engineering, I am eager to contribute my expertise to Thailand Bangkok’s growing industrial sector while immersing myself in the vibrant culture of this remarkable city.</w:t>
      </w:r>
    </w:p>
    <w:p>
      <w:pPr>
        <w:pStyle w:val="BodyText"/>
      </w:pPr>
      <w:r>
        <w:t xml:space="preserve">My journey as a Chemical Engineer began with a degree in Chemical Engineering from [University Name], where I developed a solid foundation in thermodynamics, reaction engineering, and chemical process design. Throughout my academic career, I focused on projects that emphasized efficiency and sustainability—such as optimizing biofuel production and designing waste reduction systems for industrial applications. These experiences not only honed my technical skills but also instilled in me a passion for solving complex problems while prioritizing environmental responsibility.</w:t>
      </w:r>
    </w:p>
    <w:p>
      <w:pPr>
        <w:pStyle w:val="BodyText"/>
      </w:pPr>
      <w:r>
        <w:t xml:space="preserve">Following my studies, I gained practical experience at [Previous Company/Organization Name], where I worked as a Process Engineer specializing in petrochemical and chemical manufacturing processes. My role involved collaborating with cross-functional teams to improve production efficiency, reduce operational costs, and ensure compliance with safety and environmental regulations. One of my key achievements was leading a project to redesign a catalytic reactor system, which resulted in a 15% increase in yield while reducing energy consumption by 10%. This work underscored the importance of balancing technical precision with economic and environmental considerations—a principle I carry forward in every project.</w:t>
      </w:r>
    </w:p>
    <w:p>
      <w:pPr>
        <w:pStyle w:val="BodyText"/>
      </w:pPr>
      <w:r>
        <w:t xml:space="preserve">What draws me most to the Chemical Engineer role in Thailand Bangkok is the opportunity to contribute to a region that is at the forefront of industrial innovation. As a global hub for manufacturing, pharmaceuticals, and renewable energy solutions, Bangkok offers unique challenges and opportunities for chemical engineers. I am particularly interested in exploring how advanced technologies can be applied to address local issues such as water treatment, waste management, and sustainable energy production. My background in process optimization and my ability to adapt to diverse environments make me well-suited to thrive in this dynamic setting.</w:t>
      </w:r>
    </w:p>
    <w:p>
      <w:pPr>
        <w:pStyle w:val="BodyText"/>
      </w:pPr>
      <w:r>
        <w:t xml:space="preserve">Thailand Bangkok, with its thriving economy and strategic location in Southeast Asia, is a city that values both tradition and progress. As a Chemical Engineer, I am excited about the prospect of working alongside local experts to develop solutions tailored to the region’s specific needs. Whether it’s supporting the growth of Thailand’s petrochemical industry or contributing to green initiatives in urban development, I am eager to leverage my technical knowledge and cultural adaptability to make a meaningful impact.</w:t>
      </w:r>
    </w:p>
    <w:p>
      <w:pPr>
        <w:pStyle w:val="BodyText"/>
      </w:pPr>
      <w:r>
        <w:t xml:space="preserve">My professional journey has been shaped by a commitment to continuous learning and a desire to stay at the forefront of chemical engineering advancements. I have actively pursued certifications in [Relevant Certifications, e.g., "Process Safety Management" or "Environmental Compliance"], which have further equipped me to address the complexities of modern industrial operations. Additionally, my ability to communicate effectively in English and [any other relevant languages] allows me to collaborate seamlessly with international teams and local stakeholders—a critical skill for a Chemical Engineer working in a globalized environment like Bangkok.</w:t>
      </w:r>
    </w:p>
    <w:p>
      <w:pPr>
        <w:pStyle w:val="BodyText"/>
      </w:pPr>
      <w:r>
        <w:t xml:space="preserve">In Thailand Bangkok, the chemical engineering field is evolving rapidly, driven by advancements in technology and a growing emphasis on sustainability. I am particularly inspired by the city’s initiatives to integrate renewable energy sources and reduce carbon footprints across industries. As a Chemical Engineer, I aim to contribute to these efforts by applying my expertise in process design, material science, and environmental engineering. My goal is not only to meet technical challenges but also to foster long-term solutions that align with Thailand’s vision for a greener future.</w:t>
      </w:r>
    </w:p>
    <w:p>
      <w:pPr>
        <w:pStyle w:val="BodyText"/>
      </w:pPr>
      <w:r>
        <w:t xml:space="preserve">What sets me apart as a Chemical Engineer is my ability to combine analytical rigor with creative problem-solving. Whether it’s troubleshooting production bottlenecks, optimizing chemical reactions, or designing eco-friendly processes, I approach every task with a meticulous attention to detail and a focus on results. My experience in both laboratory and industrial settings has equipped me to handle the complexities of chemical engineering projects from concept to execution.</w:t>
      </w:r>
    </w:p>
    <w:p>
      <w:pPr>
        <w:pStyle w:val="BodyText"/>
      </w:pPr>
      <w:r>
        <w:t xml:space="preserve">I am also deeply committed to upholding the highest standards of safety and ethics in my work. As a Chemical Engineer, I understand the critical importance of adhering to regulations and maintaining a culture of responsibility. In my previous roles, I have consistently prioritized safety protocols, conducted risk assessments, and ensured that all operations comply with local and international standards. This dedication to integrity is something I carry into every aspect of my professional life.</w:t>
      </w:r>
    </w:p>
    <w:p>
      <w:pPr>
        <w:pStyle w:val="BodyText"/>
      </w:pPr>
      <w:r>
        <w:t xml:space="preserve">In conclusion, I am excited about the opportunity to join [Company Name] as a Chemical Engineer in Thailand Bangkok. My technical expertise, proven track record of innovation, and passion for sustainable engineering make me a strong candidate for this role. I am confident that my skills and experiences will enable me to contribute meaningfully to your team while growing personally and professionally in this vibrant city.</w:t>
      </w:r>
    </w:p>
    <w:p>
      <w:pPr>
        <w:pStyle w:val="BodyText"/>
      </w:pPr>
      <w:r>
        <w:t xml:space="preserve">Thank you for considering my application. I would welcome the opportunity to discuss how my background and vision align with your organization’s mission. Please feel free to contact me at [Your Phone Number] or [Your Email Address] at your earliest convenience. I look forward to the possibility of contributing to the success of [Company Name] in Thailand Bangkok.</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Thailand Bangkok</dc:title>
  <dc:creator/>
  <dc:language>en</dc:language>
  <cp:keywords/>
  <dcterms:created xsi:type="dcterms:W3CDTF">2026-07-23T14:26:15Z</dcterms:created>
  <dcterms:modified xsi:type="dcterms:W3CDTF">2026-07-23T14:26:15Z</dcterms:modified>
</cp:coreProperties>
</file>

<file path=docProps/custom.xml><?xml version="1.0" encoding="utf-8"?>
<Properties xmlns="http://schemas.openxmlformats.org/officeDocument/2006/custom-properties" xmlns:vt="http://schemas.openxmlformats.org/officeDocument/2006/docPropsVTypes"/>
</file>